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681D03A8" w14:textId="77777777" w:rsidR="006126DC" w:rsidRPr="004C6571" w:rsidRDefault="006126DC" w:rsidP="006126DC">
      <w:pPr>
        <w:jc w:val="center"/>
        <w:rPr>
          <w:rFonts w:ascii="Times New Roman" w:hAnsi="Times New Roman"/>
          <w:b/>
          <w:bCs/>
          <w:sz w:val="32"/>
          <w:szCs w:val="32"/>
        </w:rPr>
      </w:pPr>
      <w:bookmarkStart w:id="0" w:name="_GoBack"/>
      <w:bookmarkEnd w:id="0"/>
      <w:r w:rsidRPr="004C6571">
        <w:rPr>
          <w:rFonts w:ascii="Times New Roman" w:hAnsi="Times New Roman"/>
          <w:b/>
          <w:bCs/>
          <w:sz w:val="32"/>
          <w:szCs w:val="32"/>
        </w:rPr>
        <w:t>The Japanese Journal of Wheelchair Seating</w:t>
      </w:r>
    </w:p>
    <w:p w14:paraId="3C223D0A" w14:textId="77777777" w:rsidR="006126DC" w:rsidRPr="004C6571" w:rsidRDefault="006126DC" w:rsidP="006126DC">
      <w:pPr>
        <w:jc w:val="center"/>
        <w:rPr>
          <w:rFonts w:ascii="Times New Roman" w:hAnsi="Times New Roman"/>
          <w:b/>
          <w:bCs/>
          <w:sz w:val="32"/>
          <w:szCs w:val="32"/>
        </w:rPr>
      </w:pPr>
      <w:r w:rsidRPr="004C6571">
        <w:rPr>
          <w:rFonts w:ascii="Times New Roman" w:hAnsi="Times New Roman"/>
          <w:b/>
          <w:bCs/>
          <w:sz w:val="32"/>
          <w:szCs w:val="32"/>
        </w:rPr>
        <w:t>Conflict of Interest Disclosure Form</w:t>
      </w:r>
    </w:p>
    <w:p w14:paraId="088C8FE3" w14:textId="77777777" w:rsidR="006126DC" w:rsidRPr="004C6571" w:rsidRDefault="006126DC" w:rsidP="006126DC">
      <w:pPr>
        <w:jc w:val="center"/>
        <w:rPr>
          <w:rFonts w:ascii="Times New Roman" w:hAnsi="Times New Roman"/>
          <w:sz w:val="16"/>
          <w:szCs w:val="16"/>
        </w:rPr>
      </w:pPr>
      <w:r w:rsidRPr="004C6571">
        <w:rPr>
          <w:rFonts w:ascii="Times New Roman" w:hAnsi="Times New Roman"/>
          <w:sz w:val="16"/>
          <w:szCs w:val="16"/>
        </w:rPr>
        <w:t>(Send in PDF format)</w:t>
      </w:r>
    </w:p>
    <w:p w14:paraId="1378B67C" w14:textId="77777777" w:rsidR="006126DC" w:rsidRPr="004C6571" w:rsidRDefault="006126DC" w:rsidP="006126DC">
      <w:pPr>
        <w:rPr>
          <w:rFonts w:ascii="Times New Roman" w:hAnsi="Times New Roman"/>
          <w:szCs w:val="21"/>
        </w:rPr>
      </w:pPr>
    </w:p>
    <w:p w14:paraId="18FD5D4F" w14:textId="77777777" w:rsidR="006126DC" w:rsidRPr="004C6571" w:rsidRDefault="006126DC" w:rsidP="006126DC">
      <w:pPr>
        <w:rPr>
          <w:rFonts w:ascii="Times New Roman" w:hAnsi="Times New Roman"/>
          <w:szCs w:val="21"/>
          <w:lang w:val="en-GB"/>
        </w:rPr>
      </w:pPr>
      <w:r w:rsidRPr="004C6571">
        <w:rPr>
          <w:rFonts w:ascii="Times New Roman" w:hAnsi="Times New Roman"/>
          <w:szCs w:val="21"/>
        </w:rPr>
        <w:t xml:space="preserve">Please check the appropriate box and complete the necessary information. </w:t>
      </w:r>
      <w:r w:rsidRPr="004C6571">
        <w:rPr>
          <w:rFonts w:ascii="Times New Roman" w:hAnsi="Times New Roman"/>
          <w:szCs w:val="21"/>
          <w:lang w:val="en-GB"/>
        </w:rPr>
        <w:t xml:space="preserve">All authors are expected to disclose any conflict(s) of interest. The content of this document will be provided at the end of the paper when it is published in The Japanese Journal of Wheelchair Seating. </w:t>
      </w:r>
    </w:p>
    <w:p w14:paraId="4AF16442" w14:textId="77777777" w:rsidR="006126DC" w:rsidRPr="004C6571" w:rsidRDefault="006126DC" w:rsidP="006126DC">
      <w:pPr>
        <w:rPr>
          <w:rFonts w:ascii="Times New Roman" w:hAnsi="Times New Roman"/>
          <w:szCs w:val="21"/>
          <w:lang w:val="en-GB"/>
        </w:rPr>
      </w:pPr>
    </w:p>
    <w:p w14:paraId="29A01989" w14:textId="77777777" w:rsidR="006126DC" w:rsidRPr="004C6571" w:rsidRDefault="006126DC" w:rsidP="006126DC">
      <w:pPr>
        <w:rPr>
          <w:rFonts w:ascii="Times New Roman" w:hAnsi="Times New Roman"/>
          <w:szCs w:val="21"/>
          <w:lang w:val="en-GB"/>
        </w:rPr>
      </w:pPr>
    </w:p>
    <w:p w14:paraId="7E006346" w14:textId="127EC0DF" w:rsidR="006126DC" w:rsidRPr="004C6571" w:rsidRDefault="00E22F1C" w:rsidP="006126DC">
      <w:pPr>
        <w:rPr>
          <w:rFonts w:ascii="Times New Roman" w:hAnsi="Times New Roman"/>
          <w:szCs w:val="21"/>
        </w:rPr>
      </w:pPr>
      <w:r w:rsidRPr="00E22F1C">
        <w:rPr>
          <w:rFonts w:ascii="Times New Roman" w:hAnsi="Times New Roman"/>
          <w:szCs w:val="21"/>
        </w:rPr>
        <w:t>The Japanese Society of Seating Consultants</w:t>
      </w:r>
    </w:p>
    <w:p w14:paraId="6FED71B5" w14:textId="77777777" w:rsidR="006126DC" w:rsidRPr="004C6571" w:rsidRDefault="006126DC" w:rsidP="006126DC">
      <w:pPr>
        <w:rPr>
          <w:rFonts w:ascii="Times New Roman" w:hAnsi="Times New Roman"/>
          <w:szCs w:val="21"/>
        </w:rPr>
      </w:pPr>
    </w:p>
    <w:p w14:paraId="03302192" w14:textId="77777777" w:rsidR="006126DC" w:rsidRPr="004C6571" w:rsidRDefault="006126DC" w:rsidP="006126DC">
      <w:pPr>
        <w:widowControl/>
        <w:numPr>
          <w:ilvl w:val="0"/>
          <w:numId w:val="13"/>
        </w:numPr>
        <w:jc w:val="left"/>
        <w:rPr>
          <w:rFonts w:ascii="Times New Roman" w:hAnsi="Times New Roman"/>
          <w:b/>
          <w:szCs w:val="21"/>
        </w:rPr>
      </w:pPr>
      <w:r w:rsidRPr="004C6571">
        <w:rPr>
          <w:rFonts w:ascii="Times New Roman" w:hAnsi="Times New Roman" w:hint="eastAsia"/>
          <w:b/>
          <w:szCs w:val="21"/>
        </w:rPr>
        <w:t>N</w:t>
      </w:r>
      <w:r w:rsidRPr="004C6571">
        <w:rPr>
          <w:rFonts w:ascii="Times New Roman" w:hAnsi="Times New Roman"/>
          <w:b/>
          <w:szCs w:val="21"/>
        </w:rPr>
        <w:t>o Conflict(s) of Interest</w:t>
      </w:r>
    </w:p>
    <w:p w14:paraId="68849868" w14:textId="77777777" w:rsidR="006126DC" w:rsidRPr="004C6571" w:rsidRDefault="006126DC" w:rsidP="006126DC">
      <w:pPr>
        <w:rPr>
          <w:rFonts w:ascii="Times New Roman" w:hAnsi="Times New Roman"/>
          <w:bCs/>
          <w:szCs w:val="21"/>
        </w:rPr>
      </w:pPr>
      <w:r w:rsidRPr="004C6571">
        <w:rPr>
          <w:rFonts w:ascii="Times New Roman" w:hAnsi="Times New Roman"/>
          <w:bCs/>
          <w:szCs w:val="21"/>
          <w:lang w:val="en"/>
        </w:rPr>
        <w:t>I have no conflict(s) of interest to disclose with companies concerning the research content, conclusions, and significance or opinions expressed in the paper.</w:t>
      </w:r>
    </w:p>
    <w:p w14:paraId="41D7BABB" w14:textId="77777777" w:rsidR="006126DC" w:rsidRPr="004C6571" w:rsidRDefault="006126DC" w:rsidP="006126DC">
      <w:pPr>
        <w:rPr>
          <w:rFonts w:ascii="Times New Roman" w:hAnsi="Times New Roman"/>
          <w:b/>
          <w:szCs w:val="21"/>
        </w:rPr>
      </w:pPr>
    </w:p>
    <w:p w14:paraId="0C236676" w14:textId="77777777" w:rsidR="006126DC" w:rsidRPr="004C6571" w:rsidRDefault="006126DC" w:rsidP="006126DC">
      <w:pPr>
        <w:rPr>
          <w:rFonts w:ascii="Times New Roman" w:hAnsi="Times New Roman"/>
          <w:b/>
          <w:szCs w:val="21"/>
        </w:rPr>
      </w:pPr>
    </w:p>
    <w:p w14:paraId="451E7E21" w14:textId="77777777" w:rsidR="006126DC" w:rsidRPr="004C6571" w:rsidRDefault="006126DC" w:rsidP="006126DC">
      <w:pPr>
        <w:widowControl/>
        <w:numPr>
          <w:ilvl w:val="0"/>
          <w:numId w:val="13"/>
        </w:numPr>
        <w:jc w:val="left"/>
        <w:rPr>
          <w:rFonts w:ascii="Times New Roman" w:hAnsi="Times New Roman"/>
          <w:b/>
          <w:szCs w:val="21"/>
        </w:rPr>
      </w:pPr>
      <w:r w:rsidRPr="004C6571">
        <w:rPr>
          <w:rFonts w:ascii="Times New Roman" w:hAnsi="Times New Roman"/>
          <w:b/>
          <w:szCs w:val="21"/>
        </w:rPr>
        <w:t>Conflict(s) of Interest</w:t>
      </w:r>
    </w:p>
    <w:p w14:paraId="3DD999D8" w14:textId="77777777" w:rsidR="006126DC" w:rsidRPr="004C6571" w:rsidRDefault="006126DC" w:rsidP="006126DC">
      <w:pPr>
        <w:rPr>
          <w:rFonts w:ascii="Times New Roman" w:hAnsi="Times New Roman"/>
          <w:bCs/>
          <w:szCs w:val="21"/>
        </w:rPr>
      </w:pPr>
      <w:r w:rsidRPr="004C6571">
        <w:rPr>
          <w:rFonts w:ascii="Times New Roman" w:hAnsi="Times New Roman"/>
          <w:bCs/>
          <w:szCs w:val="21"/>
          <w:lang w:val="en"/>
        </w:rPr>
        <w:t>I hereby disclose conflict(s) of interest in relation to the research content of the paper. The details of the conflict(s) of interest (e.g., provision of research funds, other assistance, provision of equipment, use of facilities, competition) are as follows:</w:t>
      </w:r>
    </w:p>
    <w:p w14:paraId="5FEFD5D9" w14:textId="77777777" w:rsidR="006126DC" w:rsidRPr="004C6571" w:rsidRDefault="006126DC" w:rsidP="006126DC">
      <w:pPr>
        <w:rPr>
          <w:rFonts w:ascii="Times New Roman" w:hAnsi="Times New Roman"/>
          <w:bCs/>
          <w:szCs w:val="21"/>
        </w:rPr>
      </w:pPr>
      <w:r w:rsidRPr="004C6571">
        <w:rPr>
          <w:rFonts w:ascii="Times New Roman" w:hAnsi="Times New Roman"/>
          <w:bCs/>
          <w:szCs w:val="21"/>
        </w:rPr>
        <w:t>*Please include the company name</w:t>
      </w:r>
    </w:p>
    <w:p w14:paraId="0EEBD2A2" w14:textId="77777777" w:rsidR="006126DC" w:rsidRPr="004C6571" w:rsidRDefault="006126DC" w:rsidP="006126DC">
      <w:pPr>
        <w:rPr>
          <w:rFonts w:ascii="Times New Roman" w:hAnsi="Times New Roman"/>
          <w:bCs/>
          <w:szCs w:val="21"/>
        </w:rPr>
      </w:pPr>
    </w:p>
    <w:p w14:paraId="07FC3A71" w14:textId="77777777" w:rsidR="006126DC" w:rsidRPr="004C6571" w:rsidRDefault="006126DC" w:rsidP="006126DC">
      <w:pPr>
        <w:rPr>
          <w:rFonts w:ascii="Times New Roman" w:hAnsi="Times New Roman"/>
          <w:bCs/>
          <w:szCs w:val="21"/>
        </w:rPr>
      </w:pPr>
      <w:r w:rsidRPr="004C6571">
        <w:rPr>
          <w:rFonts w:ascii="Times New Roman" w:hAnsi="Times New Roman"/>
          <w:bCs/>
          <w:noProof/>
          <w:szCs w:val="21"/>
        </w:rPr>
        <mc:AlternateContent>
          <mc:Choice Requires="wps">
            <w:drawing>
              <wp:anchor distT="0" distB="0" distL="114300" distR="114300" simplePos="0" relativeHeight="251660288" behindDoc="0" locked="0" layoutInCell="1" allowOverlap="1" wp14:anchorId="5F5DC875" wp14:editId="2BE025EB">
                <wp:simplePos x="0" y="0"/>
                <wp:positionH relativeFrom="column">
                  <wp:posOffset>5253990</wp:posOffset>
                </wp:positionH>
                <wp:positionV relativeFrom="paragraph">
                  <wp:posOffset>76835</wp:posOffset>
                </wp:positionV>
                <wp:extent cx="104775" cy="2181225"/>
                <wp:effectExtent l="8890" t="13335" r="38735" b="4064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04775" cy="2181225"/>
                        </a:xfrm>
                        <a:prstGeom prst="leftBracket">
                          <a:avLst>
                            <a:gd name="adj" fmla="val 17348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250AD2"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utoShape 3" o:spid="_x0000_s1026" type="#_x0000_t85" style="position:absolute;left:0;text-align:left;margin-left:413.7pt;margin-top:6.05pt;width:8.25pt;height:171.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">
                <v:textbox inset="5.85pt,.7pt,5.85pt,.7pt"/>
              </v:shape>
            </w:pict>
          </mc:Fallback>
        </mc:AlternateContent>
      </w:r>
      <w:r w:rsidRPr="004C6571">
        <w:rPr>
          <w:rFonts w:ascii="Times New Roman" w:hAnsi="Times New Roman"/>
          <w:bCs/>
          <w:noProof/>
          <w:szCs w:val="21"/>
        </w:rPr>
        <mc:AlternateContent>
          <mc:Choice Requires="wps">
            <w:drawing>
              <wp:anchor distT="0" distB="0" distL="114300" distR="114300" simplePos="0" relativeHeight="251659264" behindDoc="0" locked="0" layoutInCell="1" allowOverlap="1" wp14:anchorId="511B740C" wp14:editId="253FDBBC">
                <wp:simplePos x="0" y="0"/>
                <wp:positionH relativeFrom="column">
                  <wp:posOffset>-51435</wp:posOffset>
                </wp:positionH>
                <wp:positionV relativeFrom="paragraph">
                  <wp:posOffset>76835</wp:posOffset>
                </wp:positionV>
                <wp:extent cx="104775" cy="2181225"/>
                <wp:effectExtent l="12065" t="13335" r="35560" b="4064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775" cy="2181225"/>
                        </a:xfrm>
                        <a:prstGeom prst="leftBracket">
                          <a:avLst>
                            <a:gd name="adj" fmla="val 173485"/>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374D5" id="AutoShape 2" o:spid="_x0000_s1026" type="#_x0000_t85" style="position:absolute;left:0;text-align:left;margin-left:-4.05pt;margin-top:6.05pt;width:8.25pt;height:17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">
                <v:textbox inset="5.85pt,.7pt,5.85pt,.7pt"/>
              </v:shape>
            </w:pict>
          </mc:Fallback>
        </mc:AlternateContent>
      </w:r>
      <w:r w:rsidRPr="004C6571">
        <w:rPr>
          <w:rFonts w:ascii="Times New Roman" w:hAnsi="Times New Roman" w:hint="eastAsia"/>
          <w:bCs/>
          <w:szCs w:val="21"/>
        </w:rPr>
        <w:t xml:space="preserve">　　　　　　　　　　　　　　　　　　　　　　　　　　　　　　　　　　　　　　　　</w:t>
      </w:r>
    </w:p>
    <w:p w14:paraId="725AAD41" w14:textId="77777777" w:rsidR="006126DC" w:rsidRPr="004C6571" w:rsidRDefault="006126DC" w:rsidP="006126DC">
      <w:pPr>
        <w:rPr>
          <w:rFonts w:ascii="Times New Roman" w:hAnsi="Times New Roman"/>
          <w:bCs/>
          <w:szCs w:val="21"/>
        </w:rPr>
      </w:pPr>
    </w:p>
    <w:p w14:paraId="1BB59D43" w14:textId="77777777" w:rsidR="006126DC" w:rsidRPr="004C6571" w:rsidRDefault="006126DC" w:rsidP="006126DC">
      <w:pPr>
        <w:rPr>
          <w:rFonts w:ascii="Times New Roman" w:hAnsi="Times New Roman"/>
          <w:bCs/>
          <w:szCs w:val="21"/>
        </w:rPr>
      </w:pPr>
    </w:p>
    <w:p w14:paraId="215ED68D" w14:textId="77777777" w:rsidR="006126DC" w:rsidRPr="004C6571" w:rsidRDefault="006126DC" w:rsidP="006126DC">
      <w:pPr>
        <w:rPr>
          <w:rFonts w:ascii="Times New Roman" w:hAnsi="Times New Roman"/>
          <w:bCs/>
          <w:szCs w:val="21"/>
        </w:rPr>
      </w:pPr>
    </w:p>
    <w:p w14:paraId="4E59B670" w14:textId="77777777" w:rsidR="006126DC" w:rsidRPr="004C6571" w:rsidRDefault="006126DC" w:rsidP="006126DC">
      <w:pPr>
        <w:rPr>
          <w:rFonts w:ascii="Times New Roman" w:hAnsi="Times New Roman"/>
          <w:bCs/>
          <w:szCs w:val="21"/>
        </w:rPr>
      </w:pPr>
    </w:p>
    <w:p w14:paraId="62B8D102" w14:textId="77777777" w:rsidR="006126DC" w:rsidRPr="004C6571" w:rsidRDefault="006126DC" w:rsidP="006126DC">
      <w:pPr>
        <w:rPr>
          <w:rFonts w:ascii="Times New Roman" w:hAnsi="Times New Roman"/>
          <w:bCs/>
          <w:szCs w:val="21"/>
        </w:rPr>
      </w:pPr>
    </w:p>
    <w:p w14:paraId="67373043" w14:textId="77777777" w:rsidR="006126DC" w:rsidRPr="004C6571" w:rsidRDefault="006126DC" w:rsidP="006126DC">
      <w:pPr>
        <w:rPr>
          <w:rFonts w:ascii="Times New Roman" w:hAnsi="Times New Roman"/>
          <w:bCs/>
          <w:szCs w:val="21"/>
        </w:rPr>
      </w:pPr>
    </w:p>
    <w:p w14:paraId="4B4361D1" w14:textId="77777777" w:rsidR="006126DC" w:rsidRPr="004C6571" w:rsidRDefault="006126DC" w:rsidP="006126DC">
      <w:pPr>
        <w:rPr>
          <w:rFonts w:ascii="Times New Roman" w:hAnsi="Times New Roman"/>
          <w:bCs/>
          <w:szCs w:val="21"/>
        </w:rPr>
      </w:pPr>
    </w:p>
    <w:p w14:paraId="730C62D8" w14:textId="77777777" w:rsidR="006126DC" w:rsidRPr="004C6571" w:rsidRDefault="006126DC" w:rsidP="006126DC">
      <w:pPr>
        <w:rPr>
          <w:rFonts w:ascii="Times New Roman" w:hAnsi="Times New Roman"/>
          <w:bCs/>
          <w:szCs w:val="21"/>
        </w:rPr>
      </w:pPr>
    </w:p>
    <w:p w14:paraId="3D38E318" w14:textId="77777777" w:rsidR="006126DC" w:rsidRPr="004C6571" w:rsidRDefault="006126DC" w:rsidP="006126DC">
      <w:pPr>
        <w:rPr>
          <w:rFonts w:ascii="Times New Roman" w:hAnsi="Times New Roman"/>
          <w:bCs/>
          <w:szCs w:val="21"/>
        </w:rPr>
      </w:pPr>
    </w:p>
    <w:p w14:paraId="4A6CD57A" w14:textId="77777777" w:rsidR="006126DC" w:rsidRPr="004C6571" w:rsidRDefault="006126DC" w:rsidP="006126DC">
      <w:pPr>
        <w:rPr>
          <w:rFonts w:ascii="Times New Roman" w:hAnsi="Times New Roman"/>
          <w:bCs/>
          <w:szCs w:val="21"/>
        </w:rPr>
      </w:pPr>
    </w:p>
    <w:p w14:paraId="4C468748" w14:textId="77777777" w:rsidR="006126DC" w:rsidRPr="004C6571" w:rsidRDefault="006126DC" w:rsidP="006126DC">
      <w:pPr>
        <w:rPr>
          <w:rFonts w:ascii="Times New Roman" w:hAnsi="Times New Roman"/>
          <w:bCs/>
          <w:szCs w:val="21"/>
        </w:rPr>
      </w:pPr>
    </w:p>
    <w:p w14:paraId="48C0A674" w14:textId="77777777" w:rsidR="006126DC" w:rsidRPr="004C6571" w:rsidRDefault="006126DC" w:rsidP="006126DC">
      <w:pPr>
        <w:rPr>
          <w:rFonts w:ascii="Times New Roman" w:hAnsi="Times New Roman"/>
          <w:bCs/>
          <w:szCs w:val="21"/>
        </w:rPr>
      </w:pPr>
    </w:p>
    <w:p w14:paraId="21BE8D0E" w14:textId="77777777" w:rsidR="006126DC" w:rsidRPr="004C6571" w:rsidRDefault="006126DC" w:rsidP="006126DC">
      <w:pPr>
        <w:rPr>
          <w:rFonts w:ascii="Times New Roman" w:hAnsi="Times New Roman"/>
          <w:bCs/>
          <w:szCs w:val="21"/>
        </w:rPr>
      </w:pPr>
    </w:p>
    <w:p w14:paraId="26360E8E" w14:textId="77777777" w:rsidR="006126DC" w:rsidRPr="004C6571" w:rsidRDefault="006126DC" w:rsidP="006126DC">
      <w:pPr>
        <w:rPr>
          <w:rFonts w:ascii="Times New Roman" w:hAnsi="Times New Roman"/>
          <w:bCs/>
          <w:szCs w:val="21"/>
        </w:rPr>
      </w:pPr>
    </w:p>
    <w:p w14:paraId="02D92778" w14:textId="77777777" w:rsidR="006126DC" w:rsidRPr="004C6571" w:rsidRDefault="006126DC" w:rsidP="006126DC">
      <w:pPr>
        <w:rPr>
          <w:rFonts w:ascii="Times New Roman" w:hAnsi="Times New Roman"/>
          <w:bCs/>
          <w:szCs w:val="21"/>
        </w:rPr>
      </w:pPr>
    </w:p>
    <w:p w14:paraId="5FCBDDD0" w14:textId="77777777" w:rsidR="006126DC" w:rsidRPr="004C6571" w:rsidRDefault="006126DC" w:rsidP="006126DC">
      <w:pPr>
        <w:rPr>
          <w:rFonts w:ascii="Times New Roman" w:hAnsi="Times New Roman"/>
          <w:bCs/>
          <w:szCs w:val="21"/>
        </w:rPr>
      </w:pPr>
    </w:p>
    <w:p w14:paraId="2B096FC0" w14:textId="77777777" w:rsidR="006126DC" w:rsidRPr="004C6571" w:rsidRDefault="006126DC" w:rsidP="006126DC">
      <w:pPr>
        <w:jc w:val="right"/>
        <w:rPr>
          <w:rFonts w:ascii="Times New Roman" w:hAnsi="Times New Roman"/>
          <w:bCs/>
          <w:szCs w:val="21"/>
        </w:rPr>
      </w:pPr>
      <w:r w:rsidRPr="004C6571">
        <w:rPr>
          <w:rFonts w:ascii="Times New Roman" w:hAnsi="Times New Roman"/>
          <w:bCs/>
          <w:szCs w:val="21"/>
        </w:rPr>
        <w:t>MM/DD/YYYY</w:t>
      </w:r>
    </w:p>
    <w:p w14:paraId="2410D48B" w14:textId="77777777" w:rsidR="006126DC" w:rsidRPr="004C6571" w:rsidRDefault="006126DC" w:rsidP="006126DC">
      <w:pPr>
        <w:jc w:val="right"/>
        <w:rPr>
          <w:rFonts w:ascii="Times New Roman" w:hAnsi="Times New Roman"/>
          <w:bCs/>
          <w:szCs w:val="21"/>
        </w:rPr>
      </w:pPr>
    </w:p>
    <w:p w14:paraId="34B6B063" w14:textId="5256887F" w:rsidR="006126DC" w:rsidRPr="004C6571" w:rsidRDefault="006126DC" w:rsidP="006126DC">
      <w:pPr>
        <w:rPr>
          <w:rFonts w:ascii="Times New Roman" w:hAnsi="Times New Roman"/>
          <w:bCs/>
          <w:szCs w:val="21"/>
        </w:rPr>
      </w:pPr>
      <w:r w:rsidRPr="004C6571">
        <w:rPr>
          <w:rFonts w:ascii="Times New Roman" w:hAnsi="Times New Roman"/>
          <w:bCs/>
          <w:szCs w:val="21"/>
        </w:rPr>
        <w:t xml:space="preserve">Title of </w:t>
      </w:r>
      <w:r w:rsidR="0085003F">
        <w:rPr>
          <w:rFonts w:ascii="Times New Roman" w:hAnsi="Times New Roman"/>
          <w:bCs/>
          <w:szCs w:val="21"/>
        </w:rPr>
        <w:t>A</w:t>
      </w:r>
      <w:r w:rsidR="0085003F" w:rsidRPr="0085003F">
        <w:rPr>
          <w:rFonts w:ascii="Times New Roman" w:hAnsi="Times New Roman"/>
          <w:bCs/>
          <w:szCs w:val="21"/>
        </w:rPr>
        <w:t>rticle</w:t>
      </w:r>
      <w:r w:rsidRPr="004C6571">
        <w:rPr>
          <w:rFonts w:ascii="Times New Roman" w:hAnsi="Times New Roman"/>
          <w:bCs/>
          <w:szCs w:val="21"/>
        </w:rPr>
        <w:t>:</w:t>
      </w:r>
      <w:r w:rsidR="00EE0CD3">
        <w:rPr>
          <w:rFonts w:ascii="Times New Roman" w:hAnsi="Times New Roman"/>
          <w:szCs w:val="21"/>
        </w:rPr>
        <w:t xml:space="preserve"> </w:t>
      </w:r>
      <w:r w:rsidR="00EE0CD3" w:rsidRPr="009F6EC5">
        <w:rPr>
          <w:rFonts w:ascii="Times New Roman" w:hAnsi="Times New Roman"/>
          <w:szCs w:val="21"/>
          <w:u w:val="single"/>
        </w:rPr>
        <w:t xml:space="preserve">                                        </w:t>
      </w:r>
      <w:r w:rsidR="00EE0CD3">
        <w:rPr>
          <w:rFonts w:ascii="Times New Roman" w:hAnsi="Times New Roman"/>
          <w:szCs w:val="21"/>
          <w:u w:val="single"/>
        </w:rPr>
        <w:t xml:space="preserve">   </w:t>
      </w:r>
      <w:r w:rsidR="00EE0CD3" w:rsidRPr="009F6EC5">
        <w:rPr>
          <w:rFonts w:ascii="Times New Roman" w:hAnsi="Times New Roman"/>
          <w:szCs w:val="21"/>
          <w:u w:val="single"/>
        </w:rPr>
        <w:t xml:space="preserve">       </w:t>
      </w:r>
      <w:r w:rsidR="00EE0CD3">
        <w:rPr>
          <w:rFonts w:ascii="Times New Roman" w:hAnsi="Times New Roman"/>
          <w:szCs w:val="21"/>
          <w:u w:val="single"/>
        </w:rPr>
        <w:t xml:space="preserve">   </w:t>
      </w:r>
      <w:r w:rsidR="00EE0CD3" w:rsidRPr="009F6EC5">
        <w:rPr>
          <w:rFonts w:ascii="Times New Roman" w:hAnsi="Times New Roman"/>
          <w:szCs w:val="21"/>
          <w:u w:val="single"/>
        </w:rPr>
        <w:t xml:space="preserve">                  </w:t>
      </w:r>
    </w:p>
    <w:p w14:paraId="5F99A246" w14:textId="77777777" w:rsidR="006126DC" w:rsidRPr="004C6571" w:rsidRDefault="006126DC" w:rsidP="006126DC">
      <w:pPr>
        <w:rPr>
          <w:rFonts w:ascii="Times New Roman" w:hAnsi="Times New Roman"/>
          <w:bCs/>
          <w:szCs w:val="21"/>
        </w:rPr>
      </w:pPr>
    </w:p>
    <w:p w14:paraId="23F34F3E" w14:textId="77777777" w:rsidR="006126DC" w:rsidRPr="004C6571" w:rsidRDefault="006126DC" w:rsidP="006126DC">
      <w:pPr>
        <w:rPr>
          <w:rFonts w:ascii="Times New Roman" w:hAnsi="Times New Roman"/>
          <w:bCs/>
          <w:szCs w:val="21"/>
        </w:rPr>
      </w:pPr>
    </w:p>
    <w:p w14:paraId="4833C202" w14:textId="62903BE4" w:rsidR="006126DC" w:rsidRPr="004C6571" w:rsidRDefault="006126DC" w:rsidP="006126DC">
      <w:pPr>
        <w:rPr>
          <w:rFonts w:ascii="Times New Roman" w:hAnsi="Times New Roman"/>
          <w:bCs/>
          <w:szCs w:val="21"/>
        </w:rPr>
      </w:pPr>
      <w:r w:rsidRPr="004C6571">
        <w:rPr>
          <w:rFonts w:ascii="Times New Roman" w:hAnsi="Times New Roman"/>
          <w:bCs/>
          <w:szCs w:val="21"/>
        </w:rPr>
        <w:t>First Author Name:</w:t>
      </w:r>
      <w:r w:rsidR="00EE0CD3">
        <w:rPr>
          <w:rFonts w:ascii="Times New Roman" w:hAnsi="Times New Roman"/>
          <w:szCs w:val="21"/>
        </w:rPr>
        <w:t xml:space="preserve"> </w:t>
      </w:r>
      <w:r w:rsidR="00EE0CD3" w:rsidRPr="009F6EC5">
        <w:rPr>
          <w:rFonts w:ascii="Times New Roman" w:hAnsi="Times New Roman"/>
          <w:szCs w:val="21"/>
          <w:u w:val="single"/>
        </w:rPr>
        <w:t xml:space="preserve">                                            </w:t>
      </w:r>
      <w:r w:rsidR="00EE0CD3">
        <w:rPr>
          <w:rFonts w:ascii="Times New Roman" w:hAnsi="Times New Roman"/>
          <w:szCs w:val="21"/>
          <w:u w:val="single"/>
        </w:rPr>
        <w:t xml:space="preserve">   </w:t>
      </w:r>
      <w:r w:rsidR="00EE0CD3" w:rsidRPr="009F6EC5">
        <w:rPr>
          <w:rFonts w:ascii="Times New Roman" w:hAnsi="Times New Roman"/>
          <w:szCs w:val="21"/>
          <w:u w:val="single"/>
        </w:rPr>
        <w:t xml:space="preserve">                     </w:t>
      </w:r>
    </w:p>
    <w:p w14:paraId="04A6A152" w14:textId="77777777" w:rsidR="006126DC" w:rsidRPr="004C6571" w:rsidRDefault="006126DC" w:rsidP="006126DC">
      <w:pPr>
        <w:rPr>
          <w:rFonts w:ascii="Times New Roman" w:hAnsi="Times New Roman"/>
          <w:bCs/>
          <w:szCs w:val="21"/>
        </w:rPr>
      </w:pPr>
    </w:p>
    <w:p w14:paraId="07876B0F" w14:textId="77777777" w:rsidR="006126DC" w:rsidRPr="004C6571" w:rsidRDefault="006126DC" w:rsidP="006126DC">
      <w:pPr>
        <w:rPr>
          <w:rFonts w:ascii="Times New Roman" w:hAnsi="Times New Roman"/>
          <w:bCs/>
          <w:szCs w:val="21"/>
        </w:rPr>
      </w:pPr>
    </w:p>
    <w:p w14:paraId="7122CEA0" w14:textId="2CD7ADE1" w:rsidR="006126DC" w:rsidRPr="004C6571" w:rsidRDefault="006126DC" w:rsidP="006126DC">
      <w:pPr>
        <w:rPr>
          <w:rFonts w:ascii="Times New Roman" w:hAnsi="Times New Roman"/>
          <w:bCs/>
          <w:szCs w:val="21"/>
        </w:rPr>
      </w:pPr>
      <w:r w:rsidRPr="004C6571">
        <w:rPr>
          <w:rFonts w:ascii="Times New Roman" w:hAnsi="Times New Roman"/>
          <w:bCs/>
          <w:szCs w:val="21"/>
        </w:rPr>
        <w:t>First Author Affiliation:</w:t>
      </w:r>
      <w:r w:rsidR="00EE0CD3">
        <w:rPr>
          <w:rFonts w:ascii="Times New Roman" w:hAnsi="Times New Roman"/>
          <w:szCs w:val="21"/>
        </w:rPr>
        <w:t xml:space="preserve"> </w:t>
      </w:r>
      <w:r w:rsidR="00EE0CD3" w:rsidRPr="009F6EC5">
        <w:rPr>
          <w:rFonts w:ascii="Times New Roman" w:hAnsi="Times New Roman"/>
          <w:szCs w:val="21"/>
          <w:u w:val="single"/>
        </w:rPr>
        <w:t xml:space="preserve">                                                                 </w:t>
      </w:r>
    </w:p>
    <w:p w14:paraId="6A46C728" w14:textId="2E9FFF68" w:rsidR="00F455FF" w:rsidRPr="0014193A" w:rsidRDefault="00F455FF" w:rsidP="009A66A2">
      <w:pPr>
        <w:widowControl/>
        <w:jc w:val="left"/>
        <w:rPr>
          <w:rFonts w:asciiTheme="minorHAnsi" w:eastAsiaTheme="minorEastAsia" w:hAnsiTheme="minorHAnsi"/>
          <w:kern w:val="0"/>
          <w:szCs w:val="21"/>
        </w:rPr>
      </w:pPr>
    </w:p>
    <w:sectPr w:rsidR="00F455FF" w:rsidRPr="0014193A" w:rsidSect="00F31726">
      <w:pgSz w:w="11906" w:h="16838"/>
      <w:pgMar w:top="1440" w:right="1077" w:bottom="1440" w:left="1077" w:header="851" w:footer="992"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39AF5D" w16cid:durableId="20B5E723"/>
  <w16cid:commentId w16cid:paraId="7CEA9B22" w16cid:durableId="20B5E5B7"/>
  <w16cid:commentId w16cid:paraId="7A4463AF" w16cid:durableId="20B5DF94"/>
  <w16cid:commentId w16cid:paraId="3AD66DC8" w16cid:durableId="20B5E6D6"/>
  <w16cid:commentId w16cid:paraId="37ED273C" w16cid:durableId="20B45DEC"/>
  <w16cid:commentId w16cid:paraId="7FAB83B7" w16cid:durableId="20B5E1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25D288" w14:textId="77777777" w:rsidR="000264FA" w:rsidRDefault="000264FA" w:rsidP="005343BE">
      <w:r>
        <w:separator/>
      </w:r>
    </w:p>
  </w:endnote>
  <w:endnote w:type="continuationSeparator" w:id="0">
    <w:p w14:paraId="711C99C3" w14:textId="77777777" w:rsidR="000264FA" w:rsidRDefault="000264FA" w:rsidP="005343BE">
      <w:r>
        <w:continuationSeparator/>
      </w:r>
    </w:p>
  </w:endnote>
  <w:endnote w:type="continuationNotice" w:id="1">
    <w:p w14:paraId="5219042C" w14:textId="77777777" w:rsidR="000264FA" w:rsidRDefault="000264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0FF171" w14:textId="77777777" w:rsidR="000264FA" w:rsidRDefault="000264FA" w:rsidP="005343BE">
      <w:r>
        <w:separator/>
      </w:r>
    </w:p>
  </w:footnote>
  <w:footnote w:type="continuationSeparator" w:id="0">
    <w:p w14:paraId="571400AD" w14:textId="77777777" w:rsidR="000264FA" w:rsidRDefault="000264FA" w:rsidP="005343BE">
      <w:r>
        <w:continuationSeparator/>
      </w:r>
    </w:p>
  </w:footnote>
  <w:footnote w:type="continuationNotice" w:id="1">
    <w:p w14:paraId="5D85D1E6" w14:textId="77777777" w:rsidR="000264FA" w:rsidRDefault="000264FA"/>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7328CE"/>
    <w:multiLevelType w:val="hybridMultilevel"/>
    <w:tmpl w:val="40709CE0"/>
    <w:lvl w:ilvl="0" w:tplc="5F0E1792">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BDB3EEB"/>
    <w:multiLevelType w:val="hybridMultilevel"/>
    <w:tmpl w:val="EDF0CF9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2FF33C5A"/>
    <w:multiLevelType w:val="hybridMultilevel"/>
    <w:tmpl w:val="2F8A0BD4"/>
    <w:lvl w:ilvl="0" w:tplc="E5BE4004">
      <w:start w:val="8"/>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487E4AA3"/>
    <w:multiLevelType w:val="hybridMultilevel"/>
    <w:tmpl w:val="1E82B900"/>
    <w:lvl w:ilvl="0" w:tplc="D86A0CD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F5375E1"/>
    <w:multiLevelType w:val="hybridMultilevel"/>
    <w:tmpl w:val="F17265A8"/>
    <w:lvl w:ilvl="0" w:tplc="E9B6A57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1ED3181"/>
    <w:multiLevelType w:val="hybridMultilevel"/>
    <w:tmpl w:val="04A2F69A"/>
    <w:lvl w:ilvl="0" w:tplc="D1624312">
      <w:start w:val="4"/>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BFC26FB"/>
    <w:multiLevelType w:val="hybridMultilevel"/>
    <w:tmpl w:val="3758AFDC"/>
    <w:lvl w:ilvl="0" w:tplc="B25C0896">
      <w:start w:val="1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F8D68B9"/>
    <w:multiLevelType w:val="hybridMultilevel"/>
    <w:tmpl w:val="A064C870"/>
    <w:lvl w:ilvl="0" w:tplc="5AF0397C">
      <w:start w:val="3"/>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63B37B5"/>
    <w:multiLevelType w:val="hybridMultilevel"/>
    <w:tmpl w:val="A38EFE36"/>
    <w:lvl w:ilvl="0" w:tplc="8CA2A9C8">
      <w:start w:val="1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6F527686"/>
    <w:multiLevelType w:val="hybridMultilevel"/>
    <w:tmpl w:val="63342DE0"/>
    <w:lvl w:ilvl="0" w:tplc="5F0E1792">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4DE366B"/>
    <w:multiLevelType w:val="hybridMultilevel"/>
    <w:tmpl w:val="C14039AA"/>
    <w:lvl w:ilvl="0" w:tplc="E9B6A57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774E3FB3"/>
    <w:multiLevelType w:val="hybridMultilevel"/>
    <w:tmpl w:val="F8D6DB58"/>
    <w:lvl w:ilvl="0" w:tplc="8C2607BA">
      <w:start w:val="9"/>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7BE95AEA"/>
    <w:multiLevelType w:val="hybridMultilevel"/>
    <w:tmpl w:val="D7428C0C"/>
    <w:lvl w:ilvl="0" w:tplc="AAF27E82">
      <w:start w:val="10"/>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7"/>
  </w:num>
  <w:num w:numId="3">
    <w:abstractNumId w:val="5"/>
  </w:num>
  <w:num w:numId="4">
    <w:abstractNumId w:val="0"/>
  </w:num>
  <w:num w:numId="5">
    <w:abstractNumId w:val="9"/>
  </w:num>
  <w:num w:numId="6">
    <w:abstractNumId w:val="2"/>
  </w:num>
  <w:num w:numId="7">
    <w:abstractNumId w:val="11"/>
  </w:num>
  <w:num w:numId="8">
    <w:abstractNumId w:val="8"/>
  </w:num>
  <w:num w:numId="9">
    <w:abstractNumId w:val="6"/>
  </w:num>
  <w:num w:numId="10">
    <w:abstractNumId w:val="10"/>
  </w:num>
  <w:num w:numId="11">
    <w:abstractNumId w:val="1"/>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ja-JP" w:vendorID="64" w:dllVersion="131078" w:nlCheck="1" w:checkStyle="1"/>
  <w:activeWritingStyle w:appName="MSWord" w:lang="en-GB" w:vendorID="64" w:dllVersion="131078" w:nlCheck="1" w:checkStyle="1"/>
  <w:doNotTrackFormatting/>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G0NDA3MDK3NLEwMjVS0lEKTi0uzszPAykwqgUAcadWwiwAAAA="/>
    <w:docVar w:name="intellisampler_rd 11" w:val="11"/>
    <w:docVar w:name="intellisampler_rd 26" w:val="26"/>
    <w:docVar w:name="intellisampler_rd 28" w:val="28"/>
    <w:docVar w:name="intellisampler_rd 32" w:val="32"/>
    <w:docVar w:name="intellisampler_rd 34" w:val="34"/>
    <w:docVar w:name="intellisampler_rd 36" w:val="36"/>
    <w:docVar w:name="intellisampler_rd 38" w:val="38"/>
    <w:docVar w:name="intellisampler_rd 7" w:val="7"/>
    <w:docVar w:name="is_review_method" w:val="Normal"/>
    <w:docVar w:name="is_sampling_method" w:val="categorical"/>
  </w:docVars>
  <w:rsids>
    <w:rsidRoot w:val="00EA5D7B"/>
    <w:rsid w:val="00003F43"/>
    <w:rsid w:val="000264FA"/>
    <w:rsid w:val="00060717"/>
    <w:rsid w:val="00080EF6"/>
    <w:rsid w:val="00095EA0"/>
    <w:rsid w:val="000A2EAF"/>
    <w:rsid w:val="000B2030"/>
    <w:rsid w:val="000B5AD0"/>
    <w:rsid w:val="000C02A0"/>
    <w:rsid w:val="000D70B5"/>
    <w:rsid w:val="000E1976"/>
    <w:rsid w:val="000E1C02"/>
    <w:rsid w:val="000E28ED"/>
    <w:rsid w:val="000F0F0D"/>
    <w:rsid w:val="000F26C2"/>
    <w:rsid w:val="001017C9"/>
    <w:rsid w:val="0014193A"/>
    <w:rsid w:val="00146C6F"/>
    <w:rsid w:val="00147F35"/>
    <w:rsid w:val="0017083A"/>
    <w:rsid w:val="00184D94"/>
    <w:rsid w:val="0019049D"/>
    <w:rsid w:val="001B6348"/>
    <w:rsid w:val="001E0666"/>
    <w:rsid w:val="00205B9B"/>
    <w:rsid w:val="002065BF"/>
    <w:rsid w:val="00224B64"/>
    <w:rsid w:val="00227AC0"/>
    <w:rsid w:val="00245CC2"/>
    <w:rsid w:val="00292972"/>
    <w:rsid w:val="00296580"/>
    <w:rsid w:val="002965C0"/>
    <w:rsid w:val="00296AA8"/>
    <w:rsid w:val="002A1038"/>
    <w:rsid w:val="002A5FDA"/>
    <w:rsid w:val="002D5568"/>
    <w:rsid w:val="002F40A7"/>
    <w:rsid w:val="003053FF"/>
    <w:rsid w:val="00316149"/>
    <w:rsid w:val="00330742"/>
    <w:rsid w:val="003511B2"/>
    <w:rsid w:val="00375420"/>
    <w:rsid w:val="00384E4F"/>
    <w:rsid w:val="0039040B"/>
    <w:rsid w:val="003B42C8"/>
    <w:rsid w:val="003C713B"/>
    <w:rsid w:val="003E4D5C"/>
    <w:rsid w:val="003E5CAE"/>
    <w:rsid w:val="00403F78"/>
    <w:rsid w:val="00411FAE"/>
    <w:rsid w:val="00413F7F"/>
    <w:rsid w:val="00426CE8"/>
    <w:rsid w:val="00427E9D"/>
    <w:rsid w:val="00434863"/>
    <w:rsid w:val="00434D5E"/>
    <w:rsid w:val="00453012"/>
    <w:rsid w:val="00464327"/>
    <w:rsid w:val="004A17C5"/>
    <w:rsid w:val="004A43B7"/>
    <w:rsid w:val="004A62D3"/>
    <w:rsid w:val="004B38BE"/>
    <w:rsid w:val="004D4A1C"/>
    <w:rsid w:val="004D5B1C"/>
    <w:rsid w:val="00502492"/>
    <w:rsid w:val="00511747"/>
    <w:rsid w:val="005343BE"/>
    <w:rsid w:val="00537400"/>
    <w:rsid w:val="0054297C"/>
    <w:rsid w:val="00546585"/>
    <w:rsid w:val="00546C7F"/>
    <w:rsid w:val="00550F37"/>
    <w:rsid w:val="00553ED8"/>
    <w:rsid w:val="00554596"/>
    <w:rsid w:val="005773DC"/>
    <w:rsid w:val="00583517"/>
    <w:rsid w:val="00584C97"/>
    <w:rsid w:val="005A360D"/>
    <w:rsid w:val="005A5EBD"/>
    <w:rsid w:val="006126DC"/>
    <w:rsid w:val="0062190F"/>
    <w:rsid w:val="00623790"/>
    <w:rsid w:val="006303DF"/>
    <w:rsid w:val="006340F1"/>
    <w:rsid w:val="00671D64"/>
    <w:rsid w:val="00674456"/>
    <w:rsid w:val="00675669"/>
    <w:rsid w:val="00677AD9"/>
    <w:rsid w:val="00682B2E"/>
    <w:rsid w:val="00687757"/>
    <w:rsid w:val="006E4B75"/>
    <w:rsid w:val="006F430F"/>
    <w:rsid w:val="00744909"/>
    <w:rsid w:val="0075226C"/>
    <w:rsid w:val="00764930"/>
    <w:rsid w:val="007649E0"/>
    <w:rsid w:val="007B46EF"/>
    <w:rsid w:val="007B55A2"/>
    <w:rsid w:val="007D6BF5"/>
    <w:rsid w:val="00827D1A"/>
    <w:rsid w:val="0085003F"/>
    <w:rsid w:val="008520DC"/>
    <w:rsid w:val="00855348"/>
    <w:rsid w:val="008557D6"/>
    <w:rsid w:val="008A2970"/>
    <w:rsid w:val="008B61A2"/>
    <w:rsid w:val="008F4B8C"/>
    <w:rsid w:val="00905B0D"/>
    <w:rsid w:val="009279B9"/>
    <w:rsid w:val="00951368"/>
    <w:rsid w:val="009539C3"/>
    <w:rsid w:val="00957BF3"/>
    <w:rsid w:val="009A45CD"/>
    <w:rsid w:val="009A66A2"/>
    <w:rsid w:val="009E1417"/>
    <w:rsid w:val="009F6EC5"/>
    <w:rsid w:val="00A27A3A"/>
    <w:rsid w:val="00AA1A34"/>
    <w:rsid w:val="00AA7FDC"/>
    <w:rsid w:val="00AC1865"/>
    <w:rsid w:val="00AC1D5E"/>
    <w:rsid w:val="00AC1E77"/>
    <w:rsid w:val="00AC364E"/>
    <w:rsid w:val="00AD7147"/>
    <w:rsid w:val="00AE14A8"/>
    <w:rsid w:val="00AE226A"/>
    <w:rsid w:val="00AF5428"/>
    <w:rsid w:val="00AF6B63"/>
    <w:rsid w:val="00B12A55"/>
    <w:rsid w:val="00B218E9"/>
    <w:rsid w:val="00B338E5"/>
    <w:rsid w:val="00B42B47"/>
    <w:rsid w:val="00B661A9"/>
    <w:rsid w:val="00B81629"/>
    <w:rsid w:val="00BA7572"/>
    <w:rsid w:val="00BB5A31"/>
    <w:rsid w:val="00BD3638"/>
    <w:rsid w:val="00BD5AA9"/>
    <w:rsid w:val="00C2350A"/>
    <w:rsid w:val="00C25E15"/>
    <w:rsid w:val="00C3190F"/>
    <w:rsid w:val="00C35462"/>
    <w:rsid w:val="00C7389A"/>
    <w:rsid w:val="00C76476"/>
    <w:rsid w:val="00C955FB"/>
    <w:rsid w:val="00C978CE"/>
    <w:rsid w:val="00CA02BB"/>
    <w:rsid w:val="00CB6CDF"/>
    <w:rsid w:val="00CF7B05"/>
    <w:rsid w:val="00D0299E"/>
    <w:rsid w:val="00D0581B"/>
    <w:rsid w:val="00D10DC0"/>
    <w:rsid w:val="00D13ABA"/>
    <w:rsid w:val="00D45EDF"/>
    <w:rsid w:val="00D4697B"/>
    <w:rsid w:val="00D63E0D"/>
    <w:rsid w:val="00D83502"/>
    <w:rsid w:val="00D8782B"/>
    <w:rsid w:val="00DA1F9E"/>
    <w:rsid w:val="00DC5F99"/>
    <w:rsid w:val="00DC7B0B"/>
    <w:rsid w:val="00DD0BD6"/>
    <w:rsid w:val="00DE79F6"/>
    <w:rsid w:val="00E01B14"/>
    <w:rsid w:val="00E22481"/>
    <w:rsid w:val="00E22F1C"/>
    <w:rsid w:val="00E23309"/>
    <w:rsid w:val="00E44327"/>
    <w:rsid w:val="00E530D5"/>
    <w:rsid w:val="00E65495"/>
    <w:rsid w:val="00E72871"/>
    <w:rsid w:val="00E90AD8"/>
    <w:rsid w:val="00EA4D47"/>
    <w:rsid w:val="00EA5D7B"/>
    <w:rsid w:val="00EC2374"/>
    <w:rsid w:val="00EC2F8E"/>
    <w:rsid w:val="00ED4B4A"/>
    <w:rsid w:val="00ED7F2F"/>
    <w:rsid w:val="00EE0CD3"/>
    <w:rsid w:val="00EF5CE2"/>
    <w:rsid w:val="00F051E6"/>
    <w:rsid w:val="00F1614E"/>
    <w:rsid w:val="00F2502B"/>
    <w:rsid w:val="00F27BB0"/>
    <w:rsid w:val="00F31177"/>
    <w:rsid w:val="00F31726"/>
    <w:rsid w:val="00F33700"/>
    <w:rsid w:val="00F455FF"/>
    <w:rsid w:val="00F45BE5"/>
    <w:rsid w:val="00F524A3"/>
    <w:rsid w:val="00F77F92"/>
    <w:rsid w:val="00F900DF"/>
    <w:rsid w:val="00FA3FD0"/>
    <w:rsid w:val="00FB0ACE"/>
    <w:rsid w:val="00FB7E1D"/>
    <w:rsid w:val="00FC5A45"/>
    <w:rsid w:val="00FF26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6D0E3F"/>
  <w15:docId w15:val="{92352547-15DF-4C0C-8AE2-45E1D25C8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5D7B"/>
    <w:pPr>
      <w:widowControl w:val="0"/>
      <w:jc w:val="both"/>
    </w:pPr>
    <w:rPr>
      <w:rFonts w:ascii="Century" w:eastAsia="ＭＳ 明朝" w:hAnsi="Century"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A5D7B"/>
    <w:pPr>
      <w:ind w:leftChars="400" w:left="840"/>
    </w:pPr>
  </w:style>
  <w:style w:type="paragraph" w:styleId="a4">
    <w:name w:val="header"/>
    <w:basedOn w:val="a"/>
    <w:link w:val="a5"/>
    <w:uiPriority w:val="99"/>
    <w:unhideWhenUsed/>
    <w:rsid w:val="005343BE"/>
    <w:pPr>
      <w:tabs>
        <w:tab w:val="center" w:pos="4252"/>
        <w:tab w:val="right" w:pos="8504"/>
      </w:tabs>
      <w:snapToGrid w:val="0"/>
    </w:pPr>
  </w:style>
  <w:style w:type="character" w:customStyle="1" w:styleId="a5">
    <w:name w:val="ヘッダー (文字)"/>
    <w:basedOn w:val="a0"/>
    <w:link w:val="a4"/>
    <w:uiPriority w:val="99"/>
    <w:rsid w:val="005343BE"/>
    <w:rPr>
      <w:rFonts w:ascii="Century" w:eastAsia="ＭＳ 明朝" w:hAnsi="Century" w:cs="Times New Roman"/>
    </w:rPr>
  </w:style>
  <w:style w:type="paragraph" w:styleId="a6">
    <w:name w:val="footer"/>
    <w:basedOn w:val="a"/>
    <w:link w:val="a7"/>
    <w:uiPriority w:val="99"/>
    <w:unhideWhenUsed/>
    <w:rsid w:val="005343BE"/>
    <w:pPr>
      <w:tabs>
        <w:tab w:val="center" w:pos="4252"/>
        <w:tab w:val="right" w:pos="8504"/>
      </w:tabs>
      <w:snapToGrid w:val="0"/>
    </w:pPr>
  </w:style>
  <w:style w:type="character" w:customStyle="1" w:styleId="a7">
    <w:name w:val="フッター (文字)"/>
    <w:basedOn w:val="a0"/>
    <w:link w:val="a6"/>
    <w:uiPriority w:val="99"/>
    <w:rsid w:val="005343BE"/>
    <w:rPr>
      <w:rFonts w:ascii="Century" w:eastAsia="ＭＳ 明朝" w:hAnsi="Century" w:cs="Times New Roman"/>
    </w:rPr>
  </w:style>
  <w:style w:type="character" w:styleId="a8">
    <w:name w:val="annotation reference"/>
    <w:basedOn w:val="a0"/>
    <w:uiPriority w:val="99"/>
    <w:semiHidden/>
    <w:unhideWhenUsed/>
    <w:rsid w:val="006340F1"/>
    <w:rPr>
      <w:sz w:val="16"/>
      <w:szCs w:val="16"/>
    </w:rPr>
  </w:style>
  <w:style w:type="paragraph" w:styleId="a9">
    <w:name w:val="annotation text"/>
    <w:basedOn w:val="a"/>
    <w:link w:val="aa"/>
    <w:uiPriority w:val="99"/>
    <w:semiHidden/>
    <w:unhideWhenUsed/>
    <w:rsid w:val="006340F1"/>
    <w:rPr>
      <w:sz w:val="20"/>
      <w:szCs w:val="20"/>
    </w:rPr>
  </w:style>
  <w:style w:type="character" w:customStyle="1" w:styleId="aa">
    <w:name w:val="コメント文字列 (文字)"/>
    <w:basedOn w:val="a0"/>
    <w:link w:val="a9"/>
    <w:uiPriority w:val="99"/>
    <w:semiHidden/>
    <w:rsid w:val="006340F1"/>
    <w:rPr>
      <w:rFonts w:ascii="Century" w:eastAsia="ＭＳ 明朝" w:hAnsi="Century" w:cs="Times New Roman"/>
      <w:sz w:val="20"/>
      <w:szCs w:val="20"/>
    </w:rPr>
  </w:style>
  <w:style w:type="paragraph" w:styleId="ab">
    <w:name w:val="annotation subject"/>
    <w:basedOn w:val="a9"/>
    <w:next w:val="a9"/>
    <w:link w:val="ac"/>
    <w:uiPriority w:val="99"/>
    <w:semiHidden/>
    <w:unhideWhenUsed/>
    <w:rsid w:val="006340F1"/>
    <w:rPr>
      <w:b/>
      <w:bCs/>
    </w:rPr>
  </w:style>
  <w:style w:type="character" w:customStyle="1" w:styleId="ac">
    <w:name w:val="コメント内容 (文字)"/>
    <w:basedOn w:val="aa"/>
    <w:link w:val="ab"/>
    <w:uiPriority w:val="99"/>
    <w:semiHidden/>
    <w:rsid w:val="006340F1"/>
    <w:rPr>
      <w:rFonts w:ascii="Century" w:eastAsia="ＭＳ 明朝" w:hAnsi="Century" w:cs="Times New Roman"/>
      <w:b/>
      <w:bCs/>
      <w:sz w:val="20"/>
      <w:szCs w:val="20"/>
    </w:rPr>
  </w:style>
  <w:style w:type="paragraph" w:styleId="ad">
    <w:name w:val="Revision"/>
    <w:hidden/>
    <w:uiPriority w:val="99"/>
    <w:semiHidden/>
    <w:rsid w:val="006340F1"/>
    <w:rPr>
      <w:rFonts w:ascii="Century" w:eastAsia="ＭＳ 明朝" w:hAnsi="Century" w:cs="Times New Roman"/>
    </w:rPr>
  </w:style>
  <w:style w:type="paragraph" w:styleId="ae">
    <w:name w:val="Balloon Text"/>
    <w:basedOn w:val="a"/>
    <w:link w:val="af"/>
    <w:uiPriority w:val="99"/>
    <w:semiHidden/>
    <w:unhideWhenUsed/>
    <w:rsid w:val="006340F1"/>
    <w:rPr>
      <w:rFonts w:ascii="Segoe UI" w:hAnsi="Segoe UI" w:cs="Segoe UI"/>
      <w:sz w:val="18"/>
      <w:szCs w:val="18"/>
    </w:rPr>
  </w:style>
  <w:style w:type="character" w:customStyle="1" w:styleId="af">
    <w:name w:val="吹き出し (文字)"/>
    <w:basedOn w:val="a0"/>
    <w:link w:val="ae"/>
    <w:uiPriority w:val="99"/>
    <w:semiHidden/>
    <w:rsid w:val="006340F1"/>
    <w:rPr>
      <w:rFonts w:ascii="Segoe UI" w:eastAsia="ＭＳ 明朝" w:hAnsi="Segoe UI" w:cs="Segoe UI"/>
      <w:sz w:val="18"/>
      <w:szCs w:val="18"/>
    </w:rPr>
  </w:style>
  <w:style w:type="character" w:styleId="af0">
    <w:name w:val="Hyperlink"/>
    <w:basedOn w:val="a0"/>
    <w:uiPriority w:val="99"/>
    <w:unhideWhenUsed/>
    <w:rsid w:val="006126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9836A5-7953-4F57-9960-E0114291C2B4}">
  <ds:schemaRefs>
    <ds:schemaRef ds:uri="http://schemas.openxmlformats.org/officeDocument/2006/bibliography"/>
  </ds:schemaRefs>
</ds:datastoreItem>
</file>

<file path=customXml/itemProps2.xml><?xml version="1.0" encoding="utf-8"?>
<ds:datastoreItem xmlns:ds="http://schemas.openxmlformats.org/officeDocument/2006/customXml" ds:itemID="{7D02DB4E-6337-4EB3-BDFD-D55819C5A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1</Words>
  <Characters>10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亀ヶ谷研究室</dc:creator>
  <cp:lastModifiedBy>亀ヶ谷研究室</cp:lastModifiedBy>
  <cp:revision>3</cp:revision>
  <dcterms:created xsi:type="dcterms:W3CDTF">2020-09-15T23:11:00Z</dcterms:created>
  <dcterms:modified xsi:type="dcterms:W3CDTF">2020-09-15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Z3cjrHxYmpbp</vt:lpwstr>
  </property>
</Properties>
</file>